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626"/>
        <w:gridCol w:w="1097"/>
        <w:gridCol w:w="3826"/>
        <w:gridCol w:w="4139"/>
      </w:tblGrid>
      <w:tr w:rsidR="007A0ED3" w:rsidRPr="0006046A" w14:paraId="288AC9AC" w14:textId="77777777" w:rsidTr="0053351D">
        <w:trPr>
          <w:trHeight w:val="1418"/>
        </w:trPr>
        <w:tc>
          <w:tcPr>
            <w:tcW w:w="162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6E4FFB4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5AD15FC2" wp14:editId="2D538D23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D68B069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444744E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12E84BD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0A72D8A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72336CE1" w14:textId="77777777" w:rsidTr="0053351D">
        <w:trPr>
          <w:trHeight w:val="369"/>
        </w:trPr>
        <w:tc>
          <w:tcPr>
            <w:tcW w:w="1068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F678A5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028FFB91" w14:textId="77777777" w:rsidTr="0053351D">
        <w:trPr>
          <w:trHeight w:val="369"/>
        </w:trPr>
        <w:tc>
          <w:tcPr>
            <w:tcW w:w="272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4F597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FAE7374" w14:textId="2DD378B0" w:rsidR="00305DB4" w:rsidRPr="00DA2355" w:rsidRDefault="0053351D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zberk ÖZTÜRK</w:t>
            </w:r>
          </w:p>
        </w:tc>
      </w:tr>
      <w:tr w:rsidR="00305DB4" w:rsidRPr="00DA2355" w14:paraId="57AF756E" w14:textId="77777777" w:rsidTr="0053351D">
        <w:trPr>
          <w:trHeight w:val="369"/>
        </w:trPr>
        <w:tc>
          <w:tcPr>
            <w:tcW w:w="272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295A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243FC7" w14:textId="4AFEEC4E" w:rsidR="00305DB4" w:rsidRPr="00DA2355" w:rsidRDefault="0053351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51D">
              <w:rPr>
                <w:rFonts w:ascii="Times New Roman" w:hAnsi="Times New Roman" w:cs="Times New Roman"/>
                <w:sz w:val="24"/>
                <w:szCs w:val="24"/>
              </w:rPr>
              <w:t>Metalurji ve Malzeme Mühendisliği A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305DB4" w:rsidRPr="00DA2355" w14:paraId="5A3421B7" w14:textId="77777777" w:rsidTr="0053351D">
        <w:trPr>
          <w:trHeight w:val="369"/>
        </w:trPr>
        <w:tc>
          <w:tcPr>
            <w:tcW w:w="2723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8E96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5E2811" w14:textId="136FE4D6" w:rsidR="00305DB4" w:rsidRPr="00DA2355" w:rsidRDefault="0053351D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Deniz UZUNSOY</w:t>
            </w:r>
          </w:p>
        </w:tc>
      </w:tr>
      <w:tr w:rsidR="004B17FC" w:rsidRPr="00DA2355" w14:paraId="63D65686" w14:textId="77777777" w:rsidTr="0053351D">
        <w:trPr>
          <w:trHeight w:val="369"/>
        </w:trPr>
        <w:tc>
          <w:tcPr>
            <w:tcW w:w="10688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CFE5382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3F4FA58" w14:textId="77777777" w:rsidTr="0053351D">
        <w:trPr>
          <w:trHeight w:val="1127"/>
        </w:trPr>
        <w:tc>
          <w:tcPr>
            <w:tcW w:w="272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0C24AA4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6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B64800" w14:textId="7FF990E6" w:rsidR="007F33E0" w:rsidRPr="00DA2355" w:rsidRDefault="00822FF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ğerli Metallerin Eklemeli İmalat ile Üretimi</w:t>
            </w:r>
          </w:p>
        </w:tc>
      </w:tr>
      <w:tr w:rsidR="007A0ED3" w:rsidRPr="00DA2355" w14:paraId="51D1A843" w14:textId="77777777" w:rsidTr="0053351D">
        <w:trPr>
          <w:trHeight w:val="519"/>
        </w:trPr>
        <w:tc>
          <w:tcPr>
            <w:tcW w:w="272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34F3B6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6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765CC4" w14:textId="0C91BA52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22FF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3351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3351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B7954" w:rsidRPr="00DA2355" w14:paraId="11C7A68C" w14:textId="77777777" w:rsidTr="0053351D">
        <w:trPr>
          <w:trHeight w:val="643"/>
        </w:trPr>
        <w:tc>
          <w:tcPr>
            <w:tcW w:w="272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331031B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2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510ACF" w14:textId="72DC28EC" w:rsidR="000B7954" w:rsidRPr="00DA2355" w:rsidRDefault="00C96AC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406</w:t>
            </w:r>
          </w:p>
        </w:tc>
        <w:tc>
          <w:tcPr>
            <w:tcW w:w="413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188588" w14:textId="59B1CD18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96AC4">
              <w:rPr>
                <w:rFonts w:ascii="Times New Roman" w:hAnsi="Times New Roman" w:cs="Times New Roman"/>
                <w:sz w:val="24"/>
                <w:szCs w:val="24"/>
              </w:rPr>
              <w:t>10.30</w:t>
            </w:r>
          </w:p>
        </w:tc>
      </w:tr>
      <w:tr w:rsidR="007A0ED3" w:rsidRPr="00DA2355" w14:paraId="26332801" w14:textId="77777777" w:rsidTr="0053351D">
        <w:trPr>
          <w:trHeight w:val="1323"/>
        </w:trPr>
        <w:tc>
          <w:tcPr>
            <w:tcW w:w="272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4D112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65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985CF6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F25924F" w14:textId="77777777" w:rsidTr="0053351D">
        <w:trPr>
          <w:trHeight w:val="1034"/>
        </w:trPr>
        <w:tc>
          <w:tcPr>
            <w:tcW w:w="10688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9271A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41ECB7D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C71609C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4943796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525331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6AA6D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598F13D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0F81BF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9564A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E86DD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6E5425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42FF72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F2A49D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45EDA47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5E8993B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74B323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382E4" w14:textId="77777777" w:rsidR="005904ED" w:rsidRDefault="005904ED" w:rsidP="005F3207">
      <w:pPr>
        <w:spacing w:after="0" w:line="240" w:lineRule="auto"/>
      </w:pPr>
      <w:r>
        <w:separator/>
      </w:r>
    </w:p>
  </w:endnote>
  <w:endnote w:type="continuationSeparator" w:id="0">
    <w:p w14:paraId="56316058" w14:textId="77777777" w:rsidR="005904ED" w:rsidRDefault="005904E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6492592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2FB6C98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281E36D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BFEBA98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1F332F67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4CCFD" w14:textId="77777777" w:rsidR="005904ED" w:rsidRDefault="005904ED" w:rsidP="005F3207">
      <w:pPr>
        <w:spacing w:after="0" w:line="240" w:lineRule="auto"/>
      </w:pPr>
      <w:r>
        <w:separator/>
      </w:r>
    </w:p>
  </w:footnote>
  <w:footnote w:type="continuationSeparator" w:id="0">
    <w:p w14:paraId="6B1FBC81" w14:textId="77777777" w:rsidR="005904ED" w:rsidRDefault="005904E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024708">
    <w:abstractNumId w:val="3"/>
  </w:num>
  <w:num w:numId="2" w16cid:durableId="860509306">
    <w:abstractNumId w:val="1"/>
  </w:num>
  <w:num w:numId="3" w16cid:durableId="552543578">
    <w:abstractNumId w:val="2"/>
  </w:num>
  <w:num w:numId="4" w16cid:durableId="2144688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461ED"/>
    <w:rsid w:val="004A1535"/>
    <w:rsid w:val="004B17FC"/>
    <w:rsid w:val="005039B4"/>
    <w:rsid w:val="005242BE"/>
    <w:rsid w:val="0053351D"/>
    <w:rsid w:val="00543CA3"/>
    <w:rsid w:val="005543CB"/>
    <w:rsid w:val="00572936"/>
    <w:rsid w:val="005904ED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22FF7"/>
    <w:rsid w:val="009269D8"/>
    <w:rsid w:val="00A2030A"/>
    <w:rsid w:val="00A556EE"/>
    <w:rsid w:val="00B028F7"/>
    <w:rsid w:val="00B55079"/>
    <w:rsid w:val="00B84B04"/>
    <w:rsid w:val="00B905E2"/>
    <w:rsid w:val="00C03688"/>
    <w:rsid w:val="00C256DD"/>
    <w:rsid w:val="00C57BCF"/>
    <w:rsid w:val="00C757A1"/>
    <w:rsid w:val="00C96AC4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A32CE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Ozberk Ozturk</cp:lastModifiedBy>
  <cp:revision>11</cp:revision>
  <cp:lastPrinted>2020-06-01T13:59:00Z</cp:lastPrinted>
  <dcterms:created xsi:type="dcterms:W3CDTF">2021-08-12T09:53:00Z</dcterms:created>
  <dcterms:modified xsi:type="dcterms:W3CDTF">2023-01-16T14:16:00Z</dcterms:modified>
</cp:coreProperties>
</file>